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Multinomiales y Ordenados: Métodos de Estimación y Evaluación en Variables Dependientes Categór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Multinomiales y Ordenados: Métodos de Estimación y Evaluación en Variables Dependientes Categór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MULTINOMIALES</dc:description>
  <dc:language>es</dc:language>
  <cp:keywords>keyword1, keyword2</cp:keywords>
  <dcterms:created xsi:type="dcterms:W3CDTF">2025-04-04T19:40:19Z</dcterms:created>
  <dcterms:modified xsi:type="dcterms:W3CDTF">2025-04-04T1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01</vt:lpwstr>
  </property>
  <property fmtid="{D5CDD505-2E9C-101B-9397-08002B2CF9AE}" pid="8" name="apasubtitle">
    <vt:lpwstr>Métodos de Estimación y Evaluación en Variables Dependientes Categóricas</vt:lpwstr>
  </property>
  <property fmtid="{D5CDD505-2E9C-101B-9397-08002B2CF9AE}" pid="9" name="apatitle">
    <vt:lpwstr>Modelos Multinomiales y Ordenados</vt:lpwstr>
  </property>
  <property fmtid="{D5CDD505-2E9C-101B-9397-08002B2CF9AE}" pid="10" name="apatitledisplay">
    <vt:lpwstr>Modelos Multinomiales y Ordenados: Métodos de Estimación y Evaluación en Variables Dependientes Categór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MULTINOMI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